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779db1c317b047b75d017422caef766be351b5"/>
      <w:r>
        <w:rPr>
          <w:b/>
        </w:rPr>
        <w:t xml:space="preserve">ПРОТОКОЛ ПРО РЕЗУЛЬТАТИ ЗЕМЕЛЬНИХ ТОРГІВ № LRE001-UA-20230328-771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правління з питань комунального майна та земельних відносин виконавчого комітету Луб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2.05.2023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2.05.2023 11:2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5,8000 га (рілля) кадастровий номер 5322885400:02:008:0023, яка розташована за межами с. Окіп Лубенського району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15,8000 га (рілля) кадастровий номер 5322885400:02:008:0023, яка розташована за межами с. Окіп Лубенського району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3 837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5 1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38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151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САГРО-ЛУБНИ", ЄДРПОУ: 426323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ВА ТРАНС", ЄДРПОУ: 417690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4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3 16:41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САГРО-ЛУБНИ"</w:t>
            </w:r>
          </w:p>
        </w:tc>
        <w:tc>
          <w:p>
            <w:pPr>
              <w:pStyle w:val="Compact"/>
              <w:jc w:val="left"/>
            </w:pPr>
            <w:r>
              <w:t xml:space="preserve">44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3 15:57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4 74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1:0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САГРО-ЛУБНИ"</w:t>
            </w:r>
          </w:p>
        </w:tc>
        <w:tc>
          <w:p>
            <w:pPr>
              <w:pStyle w:val="Compact"/>
              <w:jc w:val="left"/>
            </w:pPr>
            <w:r>
              <w:t xml:space="preserve">45 16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1:08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4 74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1:0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САГРО-ЛУБНИ"</w:t>
            </w:r>
          </w:p>
        </w:tc>
        <w:tc>
          <w:p>
            <w:pPr>
              <w:pStyle w:val="Compact"/>
              <w:jc w:val="left"/>
            </w:pPr>
            <w:r>
              <w:t xml:space="preserve">45 16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1:08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44 74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1:0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САГРО-ЛУБНИ"</w:t>
            </w:r>
          </w:p>
        </w:tc>
        <w:tc>
          <w:p>
            <w:pPr>
              <w:pStyle w:val="Compact"/>
              <w:jc w:val="left"/>
            </w:pPr>
            <w:r>
              <w:t xml:space="preserve">45 16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1:08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САГРО-ЛУБНИ", ЄДРПОУ: 426323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258,00 грн (дві тисячі двісті п'ятдесят вісім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0 893,12 грн (десять тисяч вісімсот дев'яносто три гривні 12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4 266,88 грн (тридцять чотири тисячі двісті шістдесят шість гривень 8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Лубенс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05318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34119812000016708</w:t>
      </w:r>
    </w:p>
    <w:p>
      <w:pPr>
        <w:numPr>
          <w:ilvl w:val="0"/>
          <w:numId w:val="1004"/>
        </w:numPr>
        <w:pStyle w:val="Compact"/>
      </w:pPr>
      <w:r>
        <w:t xml:space="preserve">Одержувач: Лубенська мі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1053182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34129815000016708</w:t>
      </w:r>
    </w:p>
    <w:p>
      <w:pPr>
        <w:numPr>
          <w:ilvl w:val="0"/>
          <w:numId w:val="1005"/>
        </w:numPr>
        <w:pStyle w:val="Compact"/>
      </w:pPr>
      <w:r>
        <w:t xml:space="preserve">Одержувач: Лубенська міська р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1053182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1819410000167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Товариство з обмеженою відповідальністю «МК ПРОЕКТ+»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4383920</w:t>
      </w:r>
    </w:p>
    <w:p>
      <w:pPr>
        <w:numPr>
          <w:ilvl w:val="0"/>
          <w:numId w:val="1006"/>
        </w:numPr>
        <w:pStyle w:val="Compact"/>
      </w:pPr>
      <w:r>
        <w:t xml:space="preserve">Назва банку: Київське ГРУ ПАТКБ «ПРИВАТБАНК»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30529900000260080301181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5.2023 11:2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САГРО-ЛУБНИ", ЄДРПОУ: 426323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правління з питань комунального майна та земельних відносин виконавчого комітету Лубе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45:52Z</dcterms:created>
  <dcterms:modified xsi:type="dcterms:W3CDTF">2024-05-20T21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